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B7ABA" w14:textId="477F9116" w:rsidR="00372DAC" w:rsidRPr="007941B0" w:rsidRDefault="007941B0" w:rsidP="007941B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941B0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03EDDD82" w14:textId="575776A7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B80F45" w14:textId="77777777" w:rsidR="00B90D14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Describe a time when </w:t>
      </w:r>
      <w:r w:rsidR="00B90D14">
        <w:rPr>
          <w:rFonts w:ascii="Times New Roman" w:hAnsi="Times New Roman" w:cs="Times New Roman"/>
          <w:sz w:val="24"/>
          <w:szCs w:val="24"/>
        </w:rPr>
        <w:t xml:space="preserve">you had an opportunity to </w:t>
      </w:r>
    </w:p>
    <w:p w14:paraId="516FC7DF" w14:textId="7238FDDE" w:rsidR="007941B0" w:rsidRDefault="00B90D1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share the Gospel with another person? What was the result?</w:t>
      </w:r>
    </w:p>
    <w:p w14:paraId="79EF34F6" w14:textId="68CFB009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A144FB" w14:textId="7FE00063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7BC071" w14:textId="59927DCD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6571ED" w14:textId="7BD74457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23CB90" w14:textId="0445419C" w:rsidR="007941B0" w:rsidRPr="00B72EB3" w:rsidRDefault="007941B0" w:rsidP="007941B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FF2BF88" w14:textId="5FC0C1B7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B90D14">
        <w:rPr>
          <w:rFonts w:ascii="Times New Roman" w:hAnsi="Times New Roman" w:cs="Times New Roman"/>
          <w:sz w:val="24"/>
          <w:szCs w:val="24"/>
        </w:rPr>
        <w:t>In what ways do people today try to satisfy their “thirst” in life?</w:t>
      </w:r>
    </w:p>
    <w:p w14:paraId="1C40ABA1" w14:textId="78050159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11A692" w14:textId="073016F8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EDD92C" w14:textId="71B145D9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0442F5" w14:textId="6989800D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7094A0" w14:textId="6D026BE7" w:rsidR="007941B0" w:rsidRPr="00B72EB3" w:rsidRDefault="007941B0" w:rsidP="007941B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0F27C73" w14:textId="591FFF2B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Read the following verses and note what the Bible says about</w:t>
      </w:r>
    </w:p>
    <w:p w14:paraId="3B8CE877" w14:textId="251DFBBE" w:rsidR="007941B0" w:rsidRDefault="00B90D1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sharing our faith:</w:t>
      </w:r>
    </w:p>
    <w:p w14:paraId="0A4F69BD" w14:textId="77777777" w:rsidR="00C250CB" w:rsidRPr="00C250CB" w:rsidRDefault="00C250CB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6591CE44" w14:textId="56733376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)</w:t>
      </w:r>
      <w:r w:rsidR="00EB0AD1">
        <w:rPr>
          <w:rFonts w:ascii="Times New Roman" w:hAnsi="Times New Roman" w:cs="Times New Roman"/>
          <w:sz w:val="24"/>
          <w:szCs w:val="24"/>
        </w:rPr>
        <w:t xml:space="preserve"> Deuteronomy 31:6</w:t>
      </w:r>
    </w:p>
    <w:p w14:paraId="6635DCFA" w14:textId="7902FEB3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)</w:t>
      </w:r>
      <w:r w:rsidR="00EB0AD1" w:rsidRPr="00EB0AD1">
        <w:rPr>
          <w:rFonts w:ascii="Times New Roman" w:hAnsi="Times New Roman" w:cs="Times New Roman"/>
          <w:sz w:val="24"/>
          <w:szCs w:val="24"/>
        </w:rPr>
        <w:t xml:space="preserve"> </w:t>
      </w:r>
      <w:r w:rsidR="00EB0AD1">
        <w:rPr>
          <w:rFonts w:ascii="Times New Roman" w:hAnsi="Times New Roman" w:cs="Times New Roman"/>
          <w:sz w:val="24"/>
          <w:szCs w:val="24"/>
        </w:rPr>
        <w:t>Psalm 96:2-4</w:t>
      </w:r>
    </w:p>
    <w:p w14:paraId="241B6E4C" w14:textId="17624587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)</w:t>
      </w:r>
      <w:r w:rsidR="00EB0AD1" w:rsidRPr="00EB0AD1">
        <w:rPr>
          <w:rFonts w:ascii="Times New Roman" w:hAnsi="Times New Roman" w:cs="Times New Roman"/>
          <w:sz w:val="24"/>
          <w:szCs w:val="24"/>
        </w:rPr>
        <w:t xml:space="preserve"> Mark 16:15</w:t>
      </w:r>
    </w:p>
    <w:p w14:paraId="23F3399F" w14:textId="08655240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)</w:t>
      </w:r>
      <w:r w:rsidR="00EB0AD1">
        <w:rPr>
          <w:rFonts w:ascii="Times New Roman" w:hAnsi="Times New Roman" w:cs="Times New Roman"/>
          <w:sz w:val="24"/>
          <w:szCs w:val="24"/>
        </w:rPr>
        <w:t xml:space="preserve"> Luke 12:12</w:t>
      </w:r>
    </w:p>
    <w:p w14:paraId="2D421FEE" w14:textId="13AEE3FA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)</w:t>
      </w:r>
      <w:r w:rsidR="00EB0AD1">
        <w:rPr>
          <w:rFonts w:ascii="Times New Roman" w:hAnsi="Times New Roman" w:cs="Times New Roman"/>
          <w:sz w:val="24"/>
          <w:szCs w:val="24"/>
        </w:rPr>
        <w:t xml:space="preserve"> </w:t>
      </w:r>
      <w:r w:rsidR="00B72EB3">
        <w:rPr>
          <w:rFonts w:ascii="Times New Roman" w:hAnsi="Times New Roman" w:cs="Times New Roman"/>
          <w:sz w:val="24"/>
          <w:szCs w:val="24"/>
        </w:rPr>
        <w:t>Romans 1:16</w:t>
      </w:r>
    </w:p>
    <w:p w14:paraId="15CA8C2B" w14:textId="44FCCA13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)</w:t>
      </w:r>
      <w:r w:rsidR="00B72EB3" w:rsidRPr="00B72EB3">
        <w:rPr>
          <w:rFonts w:ascii="Times New Roman" w:hAnsi="Times New Roman" w:cs="Times New Roman"/>
          <w:sz w:val="24"/>
          <w:szCs w:val="24"/>
        </w:rPr>
        <w:t xml:space="preserve"> Colossians 4:5-6</w:t>
      </w:r>
    </w:p>
    <w:p w14:paraId="335E7D14" w14:textId="3F522241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)</w:t>
      </w:r>
      <w:r w:rsidR="00EB0AD1">
        <w:rPr>
          <w:rFonts w:ascii="Times New Roman" w:hAnsi="Times New Roman" w:cs="Times New Roman"/>
          <w:sz w:val="24"/>
          <w:szCs w:val="24"/>
        </w:rPr>
        <w:t xml:space="preserve"> I Peter 3:15-16</w:t>
      </w:r>
    </w:p>
    <w:p w14:paraId="010E2C37" w14:textId="17C2FBC5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7D8C8B" w14:textId="77777777" w:rsidR="00B90D14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="00B90D14">
        <w:rPr>
          <w:rFonts w:ascii="Times New Roman" w:hAnsi="Times New Roman" w:cs="Times New Roman"/>
          <w:sz w:val="24"/>
          <w:szCs w:val="24"/>
        </w:rPr>
        <w:t xml:space="preserve">How did the woman try to avoid talking about her personal issues </w:t>
      </w:r>
    </w:p>
    <w:p w14:paraId="2E417A7A" w14:textId="2806DD86" w:rsidR="007941B0" w:rsidRDefault="00B90D1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with Jesus? How did Jesus respond?</w:t>
      </w:r>
    </w:p>
    <w:p w14:paraId="49445600" w14:textId="5DA4119E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44CF82" w14:textId="3CD9AAC2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78AA20" w14:textId="01233258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4F0D98" w14:textId="79C95FD3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DE1EC7" w14:textId="394F9461" w:rsidR="007941B0" w:rsidRPr="00B72EB3" w:rsidRDefault="007941B0" w:rsidP="007941B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7ED6809" w14:textId="77777777" w:rsidR="00656316" w:rsidRDefault="007941B0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656316">
        <w:rPr>
          <w:rFonts w:ascii="Times New Roman" w:hAnsi="Times New Roman" w:cs="Times New Roman"/>
          <w:sz w:val="24"/>
          <w:szCs w:val="24"/>
        </w:rPr>
        <w:t xml:space="preserve">What practical application are you going to make from this week’s </w:t>
      </w:r>
    </w:p>
    <w:p w14:paraId="69BD24EB" w14:textId="23FB10B9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71BD3E2E" w14:textId="6B692627" w:rsid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B72EB3">
        <w:rPr>
          <w:rFonts w:ascii="Times New Roman" w:hAnsi="Times New Roman" w:cs="Times New Roman"/>
          <w:sz w:val="24"/>
          <w:szCs w:val="24"/>
        </w:rPr>
        <w:t xml:space="preserve"> write down the names of three people who need salvation and pray for them each day, asking the Lord for an opportunity to share my faith with them.</w:t>
      </w:r>
    </w:p>
    <w:p w14:paraId="77092B3B" w14:textId="1C389729" w:rsid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going to </w:t>
      </w:r>
      <w:r w:rsidR="00B72EB3">
        <w:rPr>
          <w:rFonts w:ascii="Times New Roman" w:hAnsi="Times New Roman" w:cs="Times New Roman"/>
          <w:sz w:val="24"/>
          <w:szCs w:val="24"/>
        </w:rPr>
        <w:t>establish a plan for sharing my faith.</w:t>
      </w:r>
    </w:p>
    <w:p w14:paraId="06B4E08C" w14:textId="01F43268" w:rsidR="00656316" w:rsidRP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 memorize</w:t>
      </w:r>
      <w:r w:rsidR="00EB0AD1">
        <w:rPr>
          <w:rFonts w:ascii="Times New Roman" w:hAnsi="Times New Roman" w:cs="Times New Roman"/>
          <w:sz w:val="24"/>
          <w:szCs w:val="24"/>
        </w:rPr>
        <w:t xml:space="preserve"> Mark 16:15.</w:t>
      </w:r>
    </w:p>
    <w:p w14:paraId="3CFC3025" w14:textId="3F836A7F" w:rsidR="007941B0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erstone Churc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October </w:t>
      </w:r>
      <w:r w:rsidR="007C4469">
        <w:rPr>
          <w:rFonts w:ascii="Times New Roman" w:hAnsi="Times New Roman" w:cs="Times New Roman"/>
          <w:sz w:val="24"/>
          <w:szCs w:val="24"/>
        </w:rPr>
        <w:t>24</w:t>
      </w:r>
      <w:r>
        <w:rPr>
          <w:rFonts w:ascii="Times New Roman" w:hAnsi="Times New Roman" w:cs="Times New Roman"/>
          <w:sz w:val="24"/>
          <w:szCs w:val="24"/>
        </w:rPr>
        <w:t>, 2021</w:t>
      </w:r>
    </w:p>
    <w:p w14:paraId="33BE533E" w14:textId="5719592A" w:rsidR="00656316" w:rsidRDefault="007C4469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</w:t>
      </w:r>
      <w:r w:rsidR="006563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r w:rsidR="0065631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7</w:t>
      </w:r>
      <w:r w:rsidR="0065631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6</w:t>
      </w:r>
      <w:r w:rsidR="00656316">
        <w:rPr>
          <w:rFonts w:ascii="Times New Roman" w:hAnsi="Times New Roman" w:cs="Times New Roman"/>
          <w:sz w:val="24"/>
          <w:szCs w:val="24"/>
        </w:rPr>
        <w:tab/>
      </w:r>
      <w:r w:rsidR="00656316">
        <w:rPr>
          <w:rFonts w:ascii="Times New Roman" w:hAnsi="Times New Roman" w:cs="Times New Roman"/>
          <w:sz w:val="24"/>
          <w:szCs w:val="24"/>
        </w:rPr>
        <w:tab/>
      </w:r>
      <w:r w:rsidR="00656316">
        <w:rPr>
          <w:rFonts w:ascii="Times New Roman" w:hAnsi="Times New Roman" w:cs="Times New Roman"/>
          <w:sz w:val="24"/>
          <w:szCs w:val="24"/>
        </w:rPr>
        <w:tab/>
      </w:r>
      <w:r w:rsidR="00656316">
        <w:rPr>
          <w:rFonts w:ascii="Times New Roman" w:hAnsi="Times New Roman" w:cs="Times New Roman"/>
          <w:sz w:val="24"/>
          <w:szCs w:val="24"/>
        </w:rPr>
        <w:tab/>
      </w:r>
      <w:r w:rsidR="00656316">
        <w:rPr>
          <w:rFonts w:ascii="Times New Roman" w:hAnsi="Times New Roman" w:cs="Times New Roman"/>
          <w:sz w:val="24"/>
          <w:szCs w:val="24"/>
        </w:rPr>
        <w:tab/>
      </w:r>
      <w:r w:rsidR="005B0476">
        <w:rPr>
          <w:rFonts w:ascii="Times New Roman" w:hAnsi="Times New Roman" w:cs="Times New Roman"/>
          <w:sz w:val="24"/>
          <w:szCs w:val="24"/>
        </w:rPr>
        <w:tab/>
        <w:t>Special Service</w:t>
      </w:r>
    </w:p>
    <w:p w14:paraId="6C41F724" w14:textId="39B310D9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9A168C" w14:textId="08C382FE" w:rsidR="00656316" w:rsidRDefault="007C4469" w:rsidP="00656316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r>
        <w:rPr>
          <w:rFonts w:ascii="Arial" w:hAnsi="Arial" w:cs="Arial"/>
          <w:b/>
          <w:bCs/>
          <w:i/>
          <w:iCs/>
          <w:sz w:val="32"/>
          <w:szCs w:val="32"/>
        </w:rPr>
        <w:t>The Woman at the Well</w:t>
      </w:r>
    </w:p>
    <w:p w14:paraId="4F84ECF7" w14:textId="77777777" w:rsidR="00DF1C06" w:rsidRPr="00DF1C06" w:rsidRDefault="00DF1C06" w:rsidP="00656316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4"/>
          <w:szCs w:val="4"/>
        </w:rPr>
      </w:pPr>
    </w:p>
    <w:p w14:paraId="048D0311" w14:textId="494F0D58" w:rsidR="00656316" w:rsidRPr="00DF1C06" w:rsidRDefault="00DF1C06" w:rsidP="00DF1C06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28"/>
          <w:szCs w:val="28"/>
        </w:rPr>
      </w:pPr>
      <w:r w:rsidRPr="00DF1C06">
        <w:rPr>
          <w:rFonts w:ascii="Arial" w:hAnsi="Arial" w:cs="Arial"/>
          <w:b/>
          <w:bCs/>
          <w:i/>
          <w:iCs/>
          <w:sz w:val="28"/>
          <w:szCs w:val="28"/>
        </w:rPr>
        <w:t>Principles for Effectively Sharing Our Faith</w:t>
      </w:r>
    </w:p>
    <w:p w14:paraId="60647403" w14:textId="77777777" w:rsidR="00DF1C06" w:rsidRDefault="00DF1C0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036FC7A" w14:textId="54F1EED6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5B8ADC64" w14:textId="7935D904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1D375DA" w14:textId="022B27F1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BC7691">
        <w:rPr>
          <w:rFonts w:ascii="Times New Roman" w:hAnsi="Times New Roman" w:cs="Times New Roman"/>
          <w:sz w:val="24"/>
          <w:szCs w:val="24"/>
        </w:rPr>
        <w:t xml:space="preserve"> Jesus Comes to the Well</w:t>
      </w:r>
    </w:p>
    <w:p w14:paraId="4A9D83ED" w14:textId="17DAF337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5B14FD5" w14:textId="40ACE129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BC7691">
        <w:rPr>
          <w:rFonts w:ascii="Times New Roman" w:hAnsi="Times New Roman" w:cs="Times New Roman"/>
          <w:sz w:val="24"/>
          <w:szCs w:val="24"/>
        </w:rPr>
        <w:t>Matthew 3:1-12; Mark 1:2-8; Luke 3:3-6; John 4:5-6)</w:t>
      </w:r>
    </w:p>
    <w:p w14:paraId="32C44FA0" w14:textId="320F804E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BA02E9" w14:textId="560E5E90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EEAED4" w14:textId="592DAE9E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F4AEA2" w14:textId="77777777" w:rsidR="00DF1C06" w:rsidRPr="005B0476" w:rsidRDefault="00DF1C0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8E0F459" w14:textId="18867B6D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</w:t>
      </w:r>
      <w:r w:rsidR="007C4469">
        <w:rPr>
          <w:rFonts w:ascii="Times New Roman" w:hAnsi="Times New Roman" w:cs="Times New Roman"/>
          <w:sz w:val="24"/>
          <w:szCs w:val="24"/>
        </w:rPr>
        <w:t xml:space="preserve"> The </w:t>
      </w:r>
      <w:r w:rsidR="00BC7691">
        <w:rPr>
          <w:rFonts w:ascii="Times New Roman" w:hAnsi="Times New Roman" w:cs="Times New Roman"/>
          <w:sz w:val="24"/>
          <w:szCs w:val="24"/>
        </w:rPr>
        <w:t>Woman Comes to the Well</w:t>
      </w:r>
    </w:p>
    <w:p w14:paraId="4FE5F93B" w14:textId="44972DB1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6C0B04C" w14:textId="0CC21FC8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BC7691">
        <w:rPr>
          <w:rFonts w:ascii="Times New Roman" w:hAnsi="Times New Roman" w:cs="Times New Roman"/>
          <w:sz w:val="24"/>
          <w:szCs w:val="24"/>
        </w:rPr>
        <w:t>John 4:7)</w:t>
      </w:r>
    </w:p>
    <w:p w14:paraId="5D3CAF0A" w14:textId="44B5CB90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4F3745" w14:textId="33081162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8FA2BC" w14:textId="7536EDA1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57FC52" w14:textId="6C7788D0" w:rsidR="00DF1C06" w:rsidRPr="005B0476" w:rsidRDefault="00DF1C0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perscript"/>
        </w:rPr>
      </w:pPr>
    </w:p>
    <w:p w14:paraId="7F38AA67" w14:textId="6660CFF2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DF1C06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65631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C4469">
        <w:rPr>
          <w:rFonts w:ascii="Times New Roman" w:hAnsi="Times New Roman" w:cs="Times New Roman"/>
          <w:b/>
          <w:bCs/>
          <w:sz w:val="24"/>
          <w:szCs w:val="24"/>
        </w:rPr>
        <w:t>The Woman at the Well</w:t>
      </w:r>
    </w:p>
    <w:p w14:paraId="56201936" w14:textId="2873FD65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449485D" w14:textId="77846F54" w:rsidR="00560435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560435">
        <w:rPr>
          <w:rFonts w:ascii="Times New Roman" w:hAnsi="Times New Roman" w:cs="Times New Roman"/>
          <w:sz w:val="24"/>
          <w:szCs w:val="24"/>
        </w:rPr>
        <w:t xml:space="preserve"> Expect Divine Appointments</w:t>
      </w:r>
    </w:p>
    <w:p w14:paraId="2EAFD99C" w14:textId="2B3C0552" w:rsidR="00560435" w:rsidRPr="00560435" w:rsidRDefault="00560435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8A4F7DA" w14:textId="5A25B570" w:rsidR="00560435" w:rsidRDefault="0056043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John 4:3-6; </w:t>
      </w:r>
      <w:r w:rsidR="00F7074C">
        <w:rPr>
          <w:rFonts w:ascii="Times New Roman" w:hAnsi="Times New Roman" w:cs="Times New Roman"/>
          <w:sz w:val="24"/>
          <w:szCs w:val="24"/>
        </w:rPr>
        <w:t>II Timothy 4:2)</w:t>
      </w:r>
    </w:p>
    <w:p w14:paraId="32127E4B" w14:textId="0A83E063" w:rsidR="00560435" w:rsidRDefault="0056043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43E0FA" w14:textId="471A9456" w:rsidR="00560435" w:rsidRDefault="0056043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B985F4" w14:textId="5C6FEF61" w:rsidR="00560435" w:rsidRDefault="0056043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892A1B" w14:textId="77777777" w:rsidR="00BC7691" w:rsidRPr="005B0476" w:rsidRDefault="00BC769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4CCC34B" w14:textId="68E014A2" w:rsidR="00656316" w:rsidRDefault="0056043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</w:t>
      </w:r>
      <w:r w:rsidR="006517F2">
        <w:rPr>
          <w:rFonts w:ascii="Times New Roman" w:hAnsi="Times New Roman" w:cs="Times New Roman"/>
          <w:sz w:val="24"/>
          <w:szCs w:val="24"/>
        </w:rPr>
        <w:t>Connect with Others</w:t>
      </w:r>
    </w:p>
    <w:p w14:paraId="3E5165BA" w14:textId="53B863F7" w:rsidR="00656316" w:rsidRPr="00155AD2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3DFDAF0" w14:textId="3598A625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6517F2">
        <w:rPr>
          <w:rFonts w:ascii="Times New Roman" w:hAnsi="Times New Roman" w:cs="Times New Roman"/>
          <w:sz w:val="24"/>
          <w:szCs w:val="24"/>
        </w:rPr>
        <w:t>John 4:7-</w:t>
      </w:r>
      <w:r w:rsidR="00AB106D">
        <w:rPr>
          <w:rFonts w:ascii="Times New Roman" w:hAnsi="Times New Roman" w:cs="Times New Roman"/>
          <w:sz w:val="24"/>
          <w:szCs w:val="24"/>
        </w:rPr>
        <w:t xml:space="preserve">9; </w:t>
      </w:r>
      <w:r w:rsidR="00BC7691">
        <w:rPr>
          <w:rFonts w:ascii="Times New Roman" w:hAnsi="Times New Roman" w:cs="Times New Roman"/>
          <w:sz w:val="24"/>
          <w:szCs w:val="24"/>
        </w:rPr>
        <w:t>I Corinthians 5:9-11; Mark 16:15)</w:t>
      </w:r>
    </w:p>
    <w:p w14:paraId="10D16637" w14:textId="5021398E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A9DE12" w14:textId="00B91815" w:rsidR="00BC7691" w:rsidRDefault="00BC769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DD924D" w14:textId="432AA292" w:rsidR="00BC7691" w:rsidRDefault="00BC769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AB8A16" w14:textId="77777777" w:rsidR="002C56D7" w:rsidRPr="005B0476" w:rsidRDefault="002C56D7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28FBBA8" w14:textId="1ED72EFB" w:rsidR="002C56D7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F1C0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C56D7">
        <w:rPr>
          <w:rFonts w:ascii="Times New Roman" w:hAnsi="Times New Roman" w:cs="Times New Roman"/>
          <w:sz w:val="24"/>
          <w:szCs w:val="24"/>
        </w:rPr>
        <w:t>Understand the Culture</w:t>
      </w:r>
    </w:p>
    <w:p w14:paraId="40321532" w14:textId="5C63F9FA" w:rsidR="002C56D7" w:rsidRPr="002C56D7" w:rsidRDefault="002C56D7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279CB5C" w14:textId="2627944A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 John 4:9; Luke 10:29-37)</w:t>
      </w:r>
    </w:p>
    <w:p w14:paraId="5770A416" w14:textId="1753CB98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DBD9D3" w14:textId="640236C7" w:rsidR="00656316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D. </w:t>
      </w:r>
      <w:r w:rsidR="00AB106D">
        <w:rPr>
          <w:rFonts w:ascii="Times New Roman" w:hAnsi="Times New Roman" w:cs="Times New Roman"/>
          <w:sz w:val="24"/>
          <w:szCs w:val="24"/>
        </w:rPr>
        <w:t>Look for Spiritual Opportuniti</w:t>
      </w:r>
      <w:r w:rsidR="00BC7691">
        <w:rPr>
          <w:rFonts w:ascii="Times New Roman" w:hAnsi="Times New Roman" w:cs="Times New Roman"/>
          <w:sz w:val="24"/>
          <w:szCs w:val="24"/>
        </w:rPr>
        <w:t>es</w:t>
      </w:r>
    </w:p>
    <w:p w14:paraId="3AE15C21" w14:textId="729830EE" w:rsidR="00656316" w:rsidRPr="00656316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39A1D96" w14:textId="0CA7C104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AB106D">
        <w:rPr>
          <w:rFonts w:ascii="Times New Roman" w:hAnsi="Times New Roman" w:cs="Times New Roman"/>
          <w:sz w:val="24"/>
          <w:szCs w:val="24"/>
        </w:rPr>
        <w:t>John 4:10-1</w:t>
      </w:r>
      <w:r w:rsidR="002C56D7">
        <w:rPr>
          <w:rFonts w:ascii="Times New Roman" w:hAnsi="Times New Roman" w:cs="Times New Roman"/>
          <w:sz w:val="24"/>
          <w:szCs w:val="24"/>
        </w:rPr>
        <w:t>2</w:t>
      </w:r>
      <w:r w:rsidR="00524C30">
        <w:rPr>
          <w:rFonts w:ascii="Times New Roman" w:hAnsi="Times New Roman" w:cs="Times New Roman"/>
          <w:sz w:val="24"/>
          <w:szCs w:val="24"/>
        </w:rPr>
        <w:t>; Jeremiah 2:13; John 7:37-38</w:t>
      </w:r>
      <w:r w:rsidR="002C56D7">
        <w:rPr>
          <w:rFonts w:ascii="Times New Roman" w:hAnsi="Times New Roman" w:cs="Times New Roman"/>
          <w:sz w:val="24"/>
          <w:szCs w:val="24"/>
        </w:rPr>
        <w:t>)</w:t>
      </w:r>
      <w:r w:rsidR="00AB10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7B40A8" w14:textId="166C5CE7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34C4A9" w14:textId="2554BA48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7B316D" w14:textId="77777777" w:rsidR="00560435" w:rsidRDefault="00560435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44AD0B" w14:textId="77777777" w:rsidR="00DF1C06" w:rsidRDefault="00DF1C0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6DE56E" w14:textId="2F5CC1D7" w:rsidR="002C56D7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2C56D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.</w:t>
      </w:r>
      <w:r w:rsidR="002C56D7">
        <w:rPr>
          <w:rFonts w:ascii="Times New Roman" w:hAnsi="Times New Roman" w:cs="Times New Roman"/>
          <w:sz w:val="24"/>
          <w:szCs w:val="24"/>
        </w:rPr>
        <w:t xml:space="preserve"> Acknowledge the Thirst of Humanity</w:t>
      </w:r>
    </w:p>
    <w:p w14:paraId="148519E5" w14:textId="513F0FED" w:rsidR="002C56D7" w:rsidRPr="002C56D7" w:rsidRDefault="002C56D7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B52D79A" w14:textId="1340CCCF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 John 4:13-15; Ecclesiastes 2:10; Ecclesiastes 1:14)</w:t>
      </w:r>
    </w:p>
    <w:p w14:paraId="3D66F3B1" w14:textId="37FDCEC2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F1ACBD" w14:textId="387C9458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53CAF6" w14:textId="0F9E14CA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B0CB97" w14:textId="77777777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1B4A6A" w14:textId="6BD68421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F. Confront Them with Truth</w:t>
      </w:r>
    </w:p>
    <w:p w14:paraId="1F97DE66" w14:textId="203BC500" w:rsidR="002C56D7" w:rsidRPr="002C56D7" w:rsidRDefault="002C56D7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0015197" w14:textId="52F7BE90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John 4:16-18; </w:t>
      </w:r>
      <w:r w:rsidR="005B0476">
        <w:rPr>
          <w:rFonts w:ascii="Times New Roman" w:hAnsi="Times New Roman" w:cs="Times New Roman"/>
          <w:sz w:val="24"/>
          <w:szCs w:val="24"/>
        </w:rPr>
        <w:t>Acts 5:3-4)</w:t>
      </w:r>
    </w:p>
    <w:p w14:paraId="1E92A1B8" w14:textId="36C160AF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A6FB82" w14:textId="280B6D37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69994A" w14:textId="0A4FDB85" w:rsidR="002C56D7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A52EC5" w14:textId="77777777" w:rsidR="005B0476" w:rsidRDefault="005B047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A82BF3" w14:textId="494A00D0" w:rsidR="00656316" w:rsidRDefault="002C56D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B0476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56316">
        <w:rPr>
          <w:rFonts w:ascii="Times New Roman" w:hAnsi="Times New Roman" w:cs="Times New Roman"/>
          <w:sz w:val="24"/>
          <w:szCs w:val="24"/>
        </w:rPr>
        <w:t xml:space="preserve"> </w:t>
      </w:r>
      <w:r w:rsidR="00560435">
        <w:rPr>
          <w:rFonts w:ascii="Times New Roman" w:hAnsi="Times New Roman" w:cs="Times New Roman"/>
          <w:sz w:val="24"/>
          <w:szCs w:val="24"/>
        </w:rPr>
        <w:t>Stay Focused</w:t>
      </w:r>
    </w:p>
    <w:p w14:paraId="31C51F2F" w14:textId="724A1734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E4DD3B" w14:textId="270F201E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560435">
        <w:rPr>
          <w:rFonts w:ascii="Times New Roman" w:hAnsi="Times New Roman" w:cs="Times New Roman"/>
          <w:sz w:val="24"/>
          <w:szCs w:val="24"/>
        </w:rPr>
        <w:t>John 4:1</w:t>
      </w:r>
      <w:r w:rsidR="005B0476">
        <w:rPr>
          <w:rFonts w:ascii="Times New Roman" w:hAnsi="Times New Roman" w:cs="Times New Roman"/>
          <w:sz w:val="24"/>
          <w:szCs w:val="24"/>
        </w:rPr>
        <w:t>9-24)</w:t>
      </w:r>
    </w:p>
    <w:p w14:paraId="7DBA600F" w14:textId="190C1400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3D568A" w14:textId="012DC933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8C4D91" w14:textId="25889BAE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853CBC" w14:textId="55351FEE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16E3C5" w14:textId="5EDE19DC" w:rsidR="00656316" w:rsidRPr="00EA031C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031C">
        <w:rPr>
          <w:rFonts w:ascii="Times New Roman" w:hAnsi="Times New Roman" w:cs="Times New Roman"/>
          <w:b/>
          <w:bCs/>
          <w:sz w:val="24"/>
          <w:szCs w:val="24"/>
        </w:rPr>
        <w:t xml:space="preserve">III. Conclusion </w:t>
      </w:r>
    </w:p>
    <w:p w14:paraId="35884CCF" w14:textId="48F76A8E" w:rsidR="00656316" w:rsidRPr="005B0476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perscript"/>
        </w:rPr>
      </w:pPr>
    </w:p>
    <w:p w14:paraId="56BF9CC1" w14:textId="40198F0B" w:rsidR="00656316" w:rsidRDefault="005B047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 Jeremiah 20:9; I Corinthians 9:16; Acts 17:16-17)</w:t>
      </w:r>
    </w:p>
    <w:p w14:paraId="26CB8630" w14:textId="37BEC296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3BD800" w14:textId="0EDA33DF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587BB2" w14:textId="2F9162CD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882916" w14:textId="3D9D304C" w:rsidR="005B0476" w:rsidRDefault="005B047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529E76" w14:textId="46960050" w:rsidR="005B0476" w:rsidRDefault="005B047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96E90A" w14:textId="77777777" w:rsidR="005B0476" w:rsidRDefault="005B047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0F7A54" w14:textId="77777777" w:rsidR="00EA031C" w:rsidRPr="00EA031C" w:rsidRDefault="00EA031C" w:rsidP="007941B0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3A0D9FF8" w14:textId="77777777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1BBEB5D9" w14:textId="00F78500" w:rsidR="00656316" w:rsidRPr="00EA031C" w:rsidRDefault="00EA031C" w:rsidP="00EA031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031C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32B5F1E5" w14:textId="57B25229" w:rsidR="00EA031C" w:rsidRDefault="00AB106D" w:rsidP="00EA031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4:7-26</w:t>
      </w:r>
    </w:p>
    <w:p w14:paraId="0C54E626" w14:textId="3426FC4A" w:rsidR="00EA031C" w:rsidRPr="00155AD2" w:rsidRDefault="00EA031C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3BA71D2F" w14:textId="2D660DDF" w:rsidR="00AB106D" w:rsidRPr="00AB106D" w:rsidRDefault="00AB106D" w:rsidP="00155AD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7 </w:t>
      </w:r>
      <w:r w:rsidRPr="00AB106D">
        <w:rPr>
          <w:rFonts w:ascii="Times New Roman" w:hAnsi="Times New Roman" w:cs="Times New Roman"/>
          <w:sz w:val="24"/>
          <w:szCs w:val="24"/>
        </w:rPr>
        <w:t>There came a woman of Samaria to draw water. Jesus said to</w:t>
      </w:r>
      <w:r>
        <w:rPr>
          <w:rFonts w:ascii="Times New Roman" w:hAnsi="Times New Roman" w:cs="Times New Roman"/>
          <w:sz w:val="24"/>
          <w:szCs w:val="24"/>
        </w:rPr>
        <w:t xml:space="preserve"> her,</w:t>
      </w:r>
      <w:r w:rsidRPr="00AB106D">
        <w:rPr>
          <w:rFonts w:ascii="Times New Roman" w:hAnsi="Times New Roman" w:cs="Times New Roman"/>
          <w:sz w:val="24"/>
          <w:szCs w:val="24"/>
        </w:rPr>
        <w:t xml:space="preserve"> “Give Me a drink.”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8 </w:t>
      </w:r>
      <w:r w:rsidRPr="00AB106D">
        <w:rPr>
          <w:rFonts w:ascii="Times New Roman" w:hAnsi="Times New Roman" w:cs="Times New Roman"/>
          <w:sz w:val="24"/>
          <w:szCs w:val="24"/>
        </w:rPr>
        <w:t>For His disciples had gone away into the city to buy food.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9 </w:t>
      </w:r>
      <w:r w:rsidRPr="00AB106D">
        <w:rPr>
          <w:rFonts w:ascii="Times New Roman" w:hAnsi="Times New Roman" w:cs="Times New Roman"/>
          <w:sz w:val="24"/>
          <w:szCs w:val="24"/>
        </w:rPr>
        <w:t>Therefore the Samaritan woman said to Him, “How is it that You, being a Jew, ask me for a drink since I am a Samaritan woman?” (For Jews have no dealings with Samaritans.)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0 </w:t>
      </w:r>
      <w:r w:rsidRPr="00AB106D">
        <w:rPr>
          <w:rFonts w:ascii="Times New Roman" w:hAnsi="Times New Roman" w:cs="Times New Roman"/>
          <w:sz w:val="24"/>
          <w:szCs w:val="24"/>
        </w:rPr>
        <w:t>Jesus answered and said to her, “If you knew the gift of God, and who it is who says to you, ‘Give Me a drink,’ you would have asked Him, and He would have given you living water.”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1 </w:t>
      </w:r>
      <w:r w:rsidRPr="00AB106D">
        <w:rPr>
          <w:rFonts w:ascii="Times New Roman" w:hAnsi="Times New Roman" w:cs="Times New Roman"/>
          <w:sz w:val="24"/>
          <w:szCs w:val="24"/>
        </w:rPr>
        <w:t>She said to Him, “Sir, You have nothing to draw with and the well is deep; where then do You get that living water?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2 </w:t>
      </w:r>
      <w:r w:rsidRPr="00AB106D">
        <w:rPr>
          <w:rFonts w:ascii="Times New Roman" w:hAnsi="Times New Roman" w:cs="Times New Roman"/>
          <w:sz w:val="24"/>
          <w:szCs w:val="24"/>
        </w:rPr>
        <w:t>You are not greater than our father Jacob, are You, who gave us the well, and drank of it himself and his sons and his cattle?”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3 </w:t>
      </w:r>
      <w:r w:rsidRPr="00AB106D">
        <w:rPr>
          <w:rFonts w:ascii="Times New Roman" w:hAnsi="Times New Roman" w:cs="Times New Roman"/>
          <w:sz w:val="24"/>
          <w:szCs w:val="24"/>
        </w:rPr>
        <w:t>Jesus answered and said to her, “Everyone who drinks of this water will thirst again;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4 </w:t>
      </w:r>
      <w:r w:rsidRPr="00AB106D">
        <w:rPr>
          <w:rFonts w:ascii="Times New Roman" w:hAnsi="Times New Roman" w:cs="Times New Roman"/>
          <w:sz w:val="24"/>
          <w:szCs w:val="24"/>
        </w:rPr>
        <w:t>but whoever drinks of the water that I will give him shall never thirst; but the water that I will give him will become in him a well of water springing up to eternal life.”</w:t>
      </w:r>
    </w:p>
    <w:p w14:paraId="662E9385" w14:textId="216AC2FA" w:rsidR="00155AD2" w:rsidRDefault="00AB106D" w:rsidP="00155AD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5 </w:t>
      </w:r>
      <w:r w:rsidRPr="00AB106D">
        <w:rPr>
          <w:rFonts w:ascii="Times New Roman" w:hAnsi="Times New Roman" w:cs="Times New Roman"/>
          <w:sz w:val="24"/>
          <w:szCs w:val="24"/>
        </w:rPr>
        <w:t>The woman said to Him, “Sir, give me this water, so I will not be thirsty nor come all the way here to draw.”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6 </w:t>
      </w:r>
      <w:r w:rsidRPr="00AB106D">
        <w:rPr>
          <w:rFonts w:ascii="Times New Roman" w:hAnsi="Times New Roman" w:cs="Times New Roman"/>
          <w:sz w:val="24"/>
          <w:szCs w:val="24"/>
        </w:rPr>
        <w:t>He said to her, “Go, call your husband and come here.”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7 </w:t>
      </w:r>
      <w:r w:rsidRPr="00AB106D">
        <w:rPr>
          <w:rFonts w:ascii="Times New Roman" w:hAnsi="Times New Roman" w:cs="Times New Roman"/>
          <w:sz w:val="24"/>
          <w:szCs w:val="24"/>
        </w:rPr>
        <w:t>The woman answered and said, “I have no husband.” Jesus said to her, “You have correctly said, ‘I have no husband’;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8 </w:t>
      </w:r>
      <w:r w:rsidRPr="00AB106D">
        <w:rPr>
          <w:rFonts w:ascii="Times New Roman" w:hAnsi="Times New Roman" w:cs="Times New Roman"/>
          <w:sz w:val="24"/>
          <w:szCs w:val="24"/>
        </w:rPr>
        <w:t>for you have had five husbands, and the one whom you now have is not your husband; this you have said truly.”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9 </w:t>
      </w:r>
      <w:r w:rsidRPr="00AB106D">
        <w:rPr>
          <w:rFonts w:ascii="Times New Roman" w:hAnsi="Times New Roman" w:cs="Times New Roman"/>
          <w:sz w:val="24"/>
          <w:szCs w:val="24"/>
        </w:rPr>
        <w:t>The woman said to Him, “Sir, I perceive that You are a prophet.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0 </w:t>
      </w:r>
      <w:r w:rsidRPr="00AB106D">
        <w:rPr>
          <w:rFonts w:ascii="Times New Roman" w:hAnsi="Times New Roman" w:cs="Times New Roman"/>
          <w:sz w:val="24"/>
          <w:szCs w:val="24"/>
        </w:rPr>
        <w:t>Our fathers worshiped in this mountain, and you </w:t>
      </w:r>
      <w:r w:rsidRPr="00AB106D">
        <w:rPr>
          <w:rFonts w:ascii="Times New Roman" w:hAnsi="Times New Roman" w:cs="Times New Roman"/>
          <w:i/>
          <w:iCs/>
          <w:sz w:val="24"/>
          <w:szCs w:val="24"/>
        </w:rPr>
        <w:t>people</w:t>
      </w:r>
      <w:r w:rsidRPr="00AB106D">
        <w:rPr>
          <w:rFonts w:ascii="Times New Roman" w:hAnsi="Times New Roman" w:cs="Times New Roman"/>
          <w:sz w:val="24"/>
          <w:szCs w:val="24"/>
        </w:rPr>
        <w:t> say that in Jerusalem is the place where men ought to worship.”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1 </w:t>
      </w:r>
      <w:r w:rsidRPr="00AB106D">
        <w:rPr>
          <w:rFonts w:ascii="Times New Roman" w:hAnsi="Times New Roman" w:cs="Times New Roman"/>
          <w:sz w:val="24"/>
          <w:szCs w:val="24"/>
        </w:rPr>
        <w:t>Jesus said to her, “Woman, believe Me, an hour is coming when neither in this mountain nor in Jerusalem will you worship the Father.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2 </w:t>
      </w:r>
      <w:r w:rsidRPr="00AB106D">
        <w:rPr>
          <w:rFonts w:ascii="Times New Roman" w:hAnsi="Times New Roman" w:cs="Times New Roman"/>
          <w:sz w:val="24"/>
          <w:szCs w:val="24"/>
        </w:rPr>
        <w:t>You worship what you do not know; we worship what we know, for salvation is from the Jews.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3 </w:t>
      </w:r>
      <w:r w:rsidRPr="00AB106D">
        <w:rPr>
          <w:rFonts w:ascii="Times New Roman" w:hAnsi="Times New Roman" w:cs="Times New Roman"/>
          <w:sz w:val="24"/>
          <w:szCs w:val="24"/>
        </w:rPr>
        <w:t>But an hour is coming, and now is, when the true worshipers will worship the Father in spirit and truth; for such people the Father seeks to be His worshipers.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4 </w:t>
      </w:r>
      <w:r w:rsidRPr="00AB106D">
        <w:rPr>
          <w:rFonts w:ascii="Times New Roman" w:hAnsi="Times New Roman" w:cs="Times New Roman"/>
          <w:sz w:val="24"/>
          <w:szCs w:val="24"/>
        </w:rPr>
        <w:t>God is spirit, and those who worship Him must worship in spirit and truth.”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5 </w:t>
      </w:r>
      <w:r w:rsidRPr="00AB106D">
        <w:rPr>
          <w:rFonts w:ascii="Times New Roman" w:hAnsi="Times New Roman" w:cs="Times New Roman"/>
          <w:sz w:val="24"/>
          <w:szCs w:val="24"/>
        </w:rPr>
        <w:t>The woman said to Him, “I know that Messiah is coming (He who is called Christ); when that One comes, He will declare all things to us.” </w:t>
      </w:r>
      <w:r w:rsidRPr="00AB10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6 </w:t>
      </w:r>
      <w:r w:rsidRPr="00AB106D">
        <w:rPr>
          <w:rFonts w:ascii="Times New Roman" w:hAnsi="Times New Roman" w:cs="Times New Roman"/>
          <w:sz w:val="24"/>
          <w:szCs w:val="24"/>
        </w:rPr>
        <w:t>Jesus said to her, “I who speak to you am </w:t>
      </w:r>
      <w:r w:rsidRPr="00AB106D">
        <w:rPr>
          <w:rFonts w:ascii="Times New Roman" w:hAnsi="Times New Roman" w:cs="Times New Roman"/>
          <w:i/>
          <w:iCs/>
          <w:sz w:val="24"/>
          <w:szCs w:val="24"/>
        </w:rPr>
        <w:t>He</w:t>
      </w:r>
      <w:r w:rsidRPr="00AB106D">
        <w:rPr>
          <w:rFonts w:ascii="Times New Roman" w:hAnsi="Times New Roman" w:cs="Times New Roman"/>
          <w:sz w:val="24"/>
          <w:szCs w:val="24"/>
        </w:rPr>
        <w:t>.”</w:t>
      </w:r>
    </w:p>
    <w:p w14:paraId="17C6C6B1" w14:textId="77777777" w:rsidR="00155AD2" w:rsidRPr="00155AD2" w:rsidRDefault="00155AD2" w:rsidP="007941B0">
      <w:pPr>
        <w:spacing w:after="0" w:line="240" w:lineRule="auto"/>
        <w:rPr>
          <w:rFonts w:ascii="Times New Roman" w:hAnsi="Times New Roman" w:cs="Times New Roman"/>
          <w:sz w:val="4"/>
          <w:szCs w:val="4"/>
        </w:rPr>
      </w:pPr>
    </w:p>
    <w:p w14:paraId="2018BB67" w14:textId="23DE3F44" w:rsidR="00EA031C" w:rsidRPr="00EA031C" w:rsidRDefault="00EA031C" w:rsidP="007941B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5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1.</w:t>
      </w:r>
    </w:p>
    <w:sectPr w:rsidR="00EA031C" w:rsidRPr="00EA031C" w:rsidSect="00372DA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B4DDB"/>
    <w:multiLevelType w:val="hybridMultilevel"/>
    <w:tmpl w:val="FC88A7EE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TAxNbAwNjU1NTNS0lEKTi0uzszPAykwrAUAP9PhfiwAAAA="/>
  </w:docVars>
  <w:rsids>
    <w:rsidRoot w:val="00372DAC"/>
    <w:rsid w:val="00155AD2"/>
    <w:rsid w:val="002C56D7"/>
    <w:rsid w:val="00372DAC"/>
    <w:rsid w:val="00524C30"/>
    <w:rsid w:val="00560435"/>
    <w:rsid w:val="005B0476"/>
    <w:rsid w:val="006517F2"/>
    <w:rsid w:val="00656316"/>
    <w:rsid w:val="007941B0"/>
    <w:rsid w:val="007A1657"/>
    <w:rsid w:val="007C4469"/>
    <w:rsid w:val="00AA2F9D"/>
    <w:rsid w:val="00AB106D"/>
    <w:rsid w:val="00B72EB3"/>
    <w:rsid w:val="00B90D14"/>
    <w:rsid w:val="00BA739F"/>
    <w:rsid w:val="00BC640D"/>
    <w:rsid w:val="00BC7691"/>
    <w:rsid w:val="00C250CB"/>
    <w:rsid w:val="00DF1C06"/>
    <w:rsid w:val="00EA031C"/>
    <w:rsid w:val="00EB0AD1"/>
    <w:rsid w:val="00F70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C3D1"/>
  <w15:chartTrackingRefBased/>
  <w15:docId w15:val="{26B0882C-6CA1-47B0-8D63-0E948AA45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3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03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7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6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Brown</dc:creator>
  <cp:keywords/>
  <dc:description/>
  <cp:lastModifiedBy>Office</cp:lastModifiedBy>
  <cp:revision>2</cp:revision>
  <dcterms:created xsi:type="dcterms:W3CDTF">2021-10-25T15:48:00Z</dcterms:created>
  <dcterms:modified xsi:type="dcterms:W3CDTF">2021-10-25T15:48:00Z</dcterms:modified>
</cp:coreProperties>
</file>